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3D14D6" w14:textId="74033161" w:rsidR="00CE6353" w:rsidRDefault="00A04C2A">
      <w:pPr>
        <w:pStyle w:val="Heading1"/>
      </w:pPr>
      <w:bookmarkStart w:id="0" w:name="Xea4facc52a20441ea08db3b99d10d55e54ac968"/>
      <w:r>
        <w:t>MIS2402 – Assignment 0</w:t>
      </w:r>
      <w:r w:rsidR="00E85255">
        <w:t>7</w:t>
      </w:r>
      <w:r>
        <w:t xml:space="preserve">: </w:t>
      </w:r>
      <w:r w:rsidR="00E85255">
        <w:t>Checking Password Strength</w:t>
      </w:r>
    </w:p>
    <w:p w14:paraId="78551F65" w14:textId="77777777" w:rsidR="00CE6353" w:rsidRDefault="00A04C2A">
      <w:pPr>
        <w:pStyle w:val="Heading2"/>
      </w:pPr>
      <w:bookmarkStart w:id="1" w:name="scenario"/>
      <w:r>
        <w:t>Scenario</w:t>
      </w:r>
    </w:p>
    <w:p w14:paraId="74A254BB" w14:textId="1D1D1511" w:rsidR="00E85255" w:rsidRDefault="00A04C2A" w:rsidP="00E85255">
      <w:pPr>
        <w:pStyle w:val="FirstParagraph"/>
      </w:pPr>
      <w:r>
        <w:t xml:space="preserve">In this assignment you will </w:t>
      </w:r>
      <w:r w:rsidR="005D06FE">
        <w:t>use</w:t>
      </w:r>
      <w:r w:rsidR="00E85255">
        <w:t xml:space="preserve"> at least one of</w:t>
      </w:r>
      <w:r w:rsidR="005D06FE">
        <w:t xml:space="preserve"> JavaScript’s</w:t>
      </w:r>
      <w:r w:rsidR="00E85255">
        <w:t xml:space="preserve"> string functions to check the strength of a password.</w:t>
      </w:r>
    </w:p>
    <w:p w14:paraId="129991A2" w14:textId="7CF955FB" w:rsidR="00CE6353" w:rsidRDefault="00E67D6D">
      <w:pPr>
        <w:pStyle w:val="BodyText"/>
      </w:pPr>
      <w:r>
        <w:t xml:space="preserve">In our imaginary environment, passwords must be at least 10 characters long, contain </w:t>
      </w:r>
      <w:r w:rsidR="00D11530" w:rsidRPr="00683EA0">
        <w:rPr>
          <w:b/>
          <w:bCs/>
          <w:i/>
          <w:iCs/>
        </w:rPr>
        <w:t>exactly</w:t>
      </w:r>
      <w:r w:rsidRPr="00683EA0">
        <w:rPr>
          <w:b/>
          <w:bCs/>
          <w:i/>
          <w:iCs/>
        </w:rPr>
        <w:t xml:space="preserve"> one</w:t>
      </w:r>
      <w:r>
        <w:t xml:space="preserve"> exclamation point (!), </w:t>
      </w:r>
      <w:r w:rsidR="00D11530">
        <w:t xml:space="preserve">and contain a combination of </w:t>
      </w:r>
      <w:r w:rsidR="00E26DAA">
        <w:t>upper-case</w:t>
      </w:r>
      <w:r w:rsidR="00D11530">
        <w:t xml:space="preserve"> letters, lower</w:t>
      </w:r>
      <w:r w:rsidR="00E26DAA">
        <w:t>-</w:t>
      </w:r>
      <w:r w:rsidR="00D11530">
        <w:t>case letters, and digits. No other characters are allowed.</w:t>
      </w:r>
    </w:p>
    <w:p w14:paraId="2874A588" w14:textId="77777777" w:rsidR="00CE6353" w:rsidRDefault="00A04C2A">
      <w:pPr>
        <w:pStyle w:val="Heading2"/>
      </w:pPr>
      <w:bookmarkStart w:id="2" w:name="stepbystep-instructions"/>
      <w:bookmarkEnd w:id="1"/>
      <w:r>
        <w:t>Step‑by‑Step Instructions</w:t>
      </w:r>
    </w:p>
    <w:p w14:paraId="1DFF164B" w14:textId="77777777" w:rsidR="00CE6353" w:rsidRDefault="00A04C2A">
      <w:pPr>
        <w:numPr>
          <w:ilvl w:val="0"/>
          <w:numId w:val="2"/>
        </w:numPr>
      </w:pPr>
      <w:r>
        <w:rPr>
          <w:b/>
          <w:bCs/>
        </w:rPr>
        <w:t>Log in to the class server.</w:t>
      </w:r>
      <w:r>
        <w:t xml:space="preserve"> Use the username and password your instructor gave you. The server’s address is </w:t>
      </w:r>
      <w:r>
        <w:rPr>
          <w:rStyle w:val="VerbatimChar"/>
        </w:rPr>
        <w:t>misdemo.temple.edu</w:t>
      </w:r>
      <w:r>
        <w:t xml:space="preserve">. After you log in, click the </w:t>
      </w:r>
      <w:proofErr w:type="gramStart"/>
      <w:r>
        <w:rPr>
          <w:b/>
          <w:bCs/>
        </w:rPr>
        <w:t>New</w:t>
      </w:r>
      <w:proofErr w:type="gramEnd"/>
      <w:r>
        <w:rPr>
          <w:b/>
          <w:bCs/>
        </w:rPr>
        <w:t xml:space="preserve"> terminal console</w:t>
      </w:r>
      <w:r>
        <w:t xml:space="preserve"> icon in Bitvise.</w:t>
      </w:r>
    </w:p>
    <w:p w14:paraId="5E070473" w14:textId="1E1788FB" w:rsidR="00CE6353" w:rsidRDefault="00A04C2A">
      <w:pPr>
        <w:numPr>
          <w:ilvl w:val="0"/>
          <w:numId w:val="2"/>
        </w:numPr>
      </w:pPr>
      <w:r>
        <w:rPr>
          <w:b/>
          <w:bCs/>
        </w:rPr>
        <w:t>Download and prepare the assignment.</w:t>
      </w:r>
      <w:r>
        <w:t xml:space="preserve"> At the prompt, type each of these commands exactly as shown:</w:t>
      </w:r>
    </w:p>
    <w:p w14:paraId="4E429B60" w14:textId="77777777" w:rsidR="00CE6353" w:rsidRDefault="00A04C2A" w:rsidP="00DF3450">
      <w:pPr>
        <w:pStyle w:val="Compact"/>
        <w:ind w:left="709"/>
      </w:pP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wwwroot</w:t>
      </w:r>
      <w:proofErr w:type="spellEnd"/>
    </w:p>
    <w:p w14:paraId="6C4F856B" w14:textId="32A5353D" w:rsidR="00CE6353" w:rsidRDefault="00A04C2A" w:rsidP="00DF3450">
      <w:pPr>
        <w:pStyle w:val="Compact"/>
        <w:ind w:left="709"/>
      </w:pPr>
      <w:proofErr w:type="spellStart"/>
      <w:r>
        <w:rPr>
          <w:rStyle w:val="VerbatimChar"/>
        </w:rPr>
        <w:t>wget</w:t>
      </w:r>
      <w:proofErr w:type="spellEnd"/>
      <w:r>
        <w:rPr>
          <w:rStyle w:val="VerbatimChar"/>
        </w:rPr>
        <w:t xml:space="preserve"> https://misdemo.temple.edu/assignments/</w:t>
      </w:r>
      <w:r w:rsidR="0017693E">
        <w:rPr>
          <w:rStyle w:val="VerbatimChar"/>
        </w:rPr>
        <w:t>assignment0</w:t>
      </w:r>
      <w:r w:rsidR="00E85255">
        <w:rPr>
          <w:rStyle w:val="VerbatimChar"/>
        </w:rPr>
        <w:t>7</w:t>
      </w:r>
      <w:r>
        <w:rPr>
          <w:rStyle w:val="VerbatimChar"/>
        </w:rPr>
        <w:t>.zip</w:t>
      </w:r>
    </w:p>
    <w:p w14:paraId="41BE4804" w14:textId="79375B77" w:rsidR="00CE6353" w:rsidRDefault="00A04C2A" w:rsidP="00DF3450">
      <w:pPr>
        <w:pStyle w:val="Compact"/>
        <w:ind w:left="709"/>
      </w:pPr>
      <w:r>
        <w:rPr>
          <w:rStyle w:val="VerbatimChar"/>
        </w:rPr>
        <w:t xml:space="preserve">unzip </w:t>
      </w:r>
      <w:r w:rsidR="0017693E">
        <w:rPr>
          <w:rStyle w:val="VerbatimChar"/>
        </w:rPr>
        <w:t>assignment0</w:t>
      </w:r>
      <w:r w:rsidR="00E85255">
        <w:rPr>
          <w:rStyle w:val="VerbatimChar"/>
        </w:rPr>
        <w:t>7</w:t>
      </w:r>
      <w:r>
        <w:rPr>
          <w:rStyle w:val="VerbatimChar"/>
        </w:rPr>
        <w:t>.zip</w:t>
      </w:r>
    </w:p>
    <w:p w14:paraId="3BDD9BE4" w14:textId="79D079D8" w:rsidR="00CE6353" w:rsidRDefault="00A04C2A" w:rsidP="00DF3450">
      <w:pPr>
        <w:pStyle w:val="Compact"/>
        <w:ind w:left="709"/>
      </w:pPr>
      <w:r>
        <w:rPr>
          <w:rStyle w:val="VerbatimChar"/>
        </w:rPr>
        <w:t xml:space="preserve">rm </w:t>
      </w:r>
      <w:r w:rsidR="0017693E">
        <w:rPr>
          <w:rStyle w:val="VerbatimChar"/>
        </w:rPr>
        <w:t>assignment0</w:t>
      </w:r>
      <w:r w:rsidR="00E85255">
        <w:rPr>
          <w:rStyle w:val="VerbatimChar"/>
        </w:rPr>
        <w:t>7</w:t>
      </w:r>
      <w:r>
        <w:rPr>
          <w:rStyle w:val="VerbatimChar"/>
        </w:rPr>
        <w:t>.zip</w:t>
      </w:r>
    </w:p>
    <w:p w14:paraId="3FB25CE2" w14:textId="07E249F8" w:rsidR="00CE6353" w:rsidRDefault="00A04C2A" w:rsidP="00DF3450">
      <w:pPr>
        <w:pStyle w:val="Compact"/>
        <w:ind w:left="709"/>
      </w:pPr>
      <w:r>
        <w:rPr>
          <w:rStyle w:val="VerbatimChar"/>
        </w:rPr>
        <w:t xml:space="preserve">cd </w:t>
      </w:r>
      <w:r w:rsidR="003571B1">
        <w:rPr>
          <w:rStyle w:val="VerbatimChar"/>
        </w:rPr>
        <w:t>assignment0</w:t>
      </w:r>
      <w:r w:rsidR="00E85255">
        <w:rPr>
          <w:rStyle w:val="VerbatimChar"/>
        </w:rPr>
        <w:t>7</w:t>
      </w:r>
      <w:r w:rsidR="00DF3450">
        <w:rPr>
          <w:rStyle w:val="VerbatimChar"/>
        </w:rPr>
        <w:br/>
      </w:r>
    </w:p>
    <w:p w14:paraId="38A228E3" w14:textId="77777777" w:rsidR="00CE6353" w:rsidRDefault="00A04C2A">
      <w:pPr>
        <w:numPr>
          <w:ilvl w:val="0"/>
          <w:numId w:val="2"/>
        </w:numPr>
      </w:pPr>
      <w:r>
        <w:rPr>
          <w:b/>
          <w:bCs/>
        </w:rPr>
        <w:t>Open the start file in your browser.</w:t>
      </w:r>
      <w:r>
        <w:t xml:space="preserve"> Replace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yourusername</w:t>
      </w:r>
      <w:proofErr w:type="spellEnd"/>
      <w:r>
        <w:rPr>
          <w:rStyle w:val="VerbatimChar"/>
        </w:rPr>
        <w:t>&gt;</w:t>
      </w:r>
      <w:r>
        <w:t xml:space="preserve"> with your own account name:</w:t>
      </w:r>
    </w:p>
    <w:p w14:paraId="40075DB0" w14:textId="0B585151" w:rsidR="00CE6353" w:rsidRDefault="00A04C2A">
      <w:pPr>
        <w:numPr>
          <w:ilvl w:val="0"/>
          <w:numId w:val="1"/>
        </w:numPr>
      </w:pPr>
      <w:r>
        <w:rPr>
          <w:rStyle w:val="VerbatimChar"/>
        </w:rPr>
        <w:t>https://misdemo.temple.edu/&lt;yourusername&gt;/</w:t>
      </w:r>
      <w:r w:rsidR="003571B1">
        <w:rPr>
          <w:rStyle w:val="VerbatimChar"/>
        </w:rPr>
        <w:t>assignment0</w:t>
      </w:r>
      <w:r w:rsidR="00BE739C">
        <w:rPr>
          <w:rStyle w:val="VerbatimChar"/>
        </w:rPr>
        <w:t>7</w:t>
      </w:r>
      <w:r>
        <w:rPr>
          <w:rStyle w:val="VerbatimChar"/>
        </w:rPr>
        <w:t>/</w:t>
      </w:r>
      <w:r w:rsidR="00E85255">
        <w:rPr>
          <w:rStyle w:val="VerbatimChar"/>
        </w:rPr>
        <w:t>validator2</w:t>
      </w:r>
      <w:r>
        <w:rPr>
          <w:rStyle w:val="VerbatimChar"/>
        </w:rPr>
        <w:t>.html</w:t>
      </w:r>
    </w:p>
    <w:p w14:paraId="75A1FEE1" w14:textId="5C6C0990" w:rsidR="00CE6353" w:rsidRDefault="00A04C2A">
      <w:pPr>
        <w:numPr>
          <w:ilvl w:val="0"/>
          <w:numId w:val="1"/>
        </w:numPr>
      </w:pPr>
      <w:r>
        <w:t xml:space="preserve">You should see a form with </w:t>
      </w:r>
      <w:r w:rsidR="005D06FE">
        <w:t>a single</w:t>
      </w:r>
      <w:r>
        <w:t xml:space="preserve"> text box and </w:t>
      </w:r>
      <w:r w:rsidR="005D06FE">
        <w:t>a “</w:t>
      </w:r>
      <w:r w:rsidR="00E85255">
        <w:t>Check Password Strength</w:t>
      </w:r>
      <w:r w:rsidR="005D06FE">
        <w:t>” button</w:t>
      </w:r>
      <w:r>
        <w:t>. If so, you are ready to begin.</w:t>
      </w:r>
      <w:r w:rsidR="00E85255">
        <w:t xml:space="preserve">  (Note, typically we would not allow a user to see their password in clear text on the screen, but this activity is more about using JavaScript strings than any sort of attempt to make this realistic.)</w:t>
      </w:r>
    </w:p>
    <w:p w14:paraId="5D4123F4" w14:textId="4B3EAF7F" w:rsidR="00CE6353" w:rsidRDefault="00A04C2A" w:rsidP="00DF3450">
      <w:pPr>
        <w:numPr>
          <w:ilvl w:val="0"/>
          <w:numId w:val="2"/>
        </w:numPr>
      </w:pPr>
      <w:r>
        <w:rPr>
          <w:b/>
          <w:bCs/>
        </w:rPr>
        <w:t>Open the HTML file for editing.</w:t>
      </w:r>
      <w:r>
        <w:t xml:space="preserve"> Return to your terminal and open the page with nano:</w:t>
      </w:r>
      <w:r w:rsidR="00DF3450">
        <w:br/>
      </w:r>
      <w:r w:rsidR="00DF3450">
        <w:br/>
      </w:r>
      <w:r>
        <w:rPr>
          <w:rStyle w:val="VerbatimChar"/>
        </w:rPr>
        <w:t xml:space="preserve">nano </w:t>
      </w:r>
      <w:r w:rsidR="00E85255">
        <w:rPr>
          <w:rStyle w:val="VerbatimChar"/>
        </w:rPr>
        <w:t>validator2</w:t>
      </w:r>
      <w:r>
        <w:rPr>
          <w:rStyle w:val="VerbatimChar"/>
        </w:rPr>
        <w:t>.html</w:t>
      </w:r>
      <w:r w:rsidR="00DF3450">
        <w:rPr>
          <w:rStyle w:val="VerbatimChar"/>
        </w:rPr>
        <w:br/>
      </w:r>
    </w:p>
    <w:p w14:paraId="36592C0D" w14:textId="64B1860E" w:rsidR="00E85255" w:rsidRDefault="00A04C2A" w:rsidP="005D06FE">
      <w:pPr>
        <w:numPr>
          <w:ilvl w:val="0"/>
          <w:numId w:val="1"/>
        </w:numPr>
      </w:pPr>
      <w:r>
        <w:t xml:space="preserve">Scroll down to the </w:t>
      </w:r>
      <w:r>
        <w:rPr>
          <w:rStyle w:val="VerbatimChar"/>
        </w:rPr>
        <w:t>&lt;script&gt;</w:t>
      </w:r>
      <w:r>
        <w:t xml:space="preserve"> tag near the bottom. You will see </w:t>
      </w:r>
      <w:r w:rsidR="003453DD">
        <w:t>several</w:t>
      </w:r>
      <w:r>
        <w:t xml:space="preserve"> empty function</w:t>
      </w:r>
      <w:r w:rsidR="00E85255">
        <w:t>s</w:t>
      </w:r>
      <w:r>
        <w:t xml:space="preserve">: </w:t>
      </w:r>
      <w:proofErr w:type="spellStart"/>
      <w:proofErr w:type="gramStart"/>
      <w:r w:rsidR="00E85255">
        <w:rPr>
          <w:rStyle w:val="VerbatimChar"/>
        </w:rPr>
        <w:t>checkStrength</w:t>
      </w:r>
      <w:proofErr w:type="spellEnd"/>
      <w:r w:rsidR="00E85255">
        <w:rPr>
          <w:rStyle w:val="VerbatimChar"/>
        </w:rPr>
        <w:t xml:space="preserve">() </w:t>
      </w:r>
      <w:r w:rsidR="00E85255" w:rsidRPr="00E85255">
        <w:t>,</w:t>
      </w:r>
      <w:proofErr w:type="gramEnd"/>
      <w:r w:rsidR="00E85255">
        <w:rPr>
          <w:rStyle w:val="VerbatimChar"/>
        </w:rPr>
        <w:t xml:space="preserve"> </w:t>
      </w:r>
      <w:proofErr w:type="spellStart"/>
      <w:proofErr w:type="gramStart"/>
      <w:r w:rsidR="00E85255">
        <w:rPr>
          <w:rStyle w:val="VerbatimChar"/>
        </w:rPr>
        <w:t>countUpperCaseLetters</w:t>
      </w:r>
      <w:proofErr w:type="spellEnd"/>
      <w:r w:rsidR="00E85255">
        <w:rPr>
          <w:rStyle w:val="VerbatimChar"/>
        </w:rPr>
        <w:t>() ,</w:t>
      </w:r>
      <w:proofErr w:type="gramEnd"/>
      <w:r w:rsidR="00E85255" w:rsidRPr="00E85255">
        <w:t xml:space="preserve"> </w:t>
      </w:r>
      <w:proofErr w:type="spellStart"/>
      <w:proofErr w:type="gramStart"/>
      <w:r w:rsidR="00E85255">
        <w:rPr>
          <w:rStyle w:val="VerbatimChar"/>
        </w:rPr>
        <w:t>countLowerCaseLetters</w:t>
      </w:r>
      <w:proofErr w:type="spellEnd"/>
      <w:r w:rsidR="00E85255">
        <w:rPr>
          <w:rStyle w:val="VerbatimChar"/>
        </w:rPr>
        <w:t xml:space="preserve">() </w:t>
      </w:r>
      <w:r w:rsidR="00E85255" w:rsidRPr="00E85255">
        <w:t>,</w:t>
      </w:r>
      <w:proofErr w:type="gramEnd"/>
      <w:r w:rsidR="00E85255" w:rsidRPr="00E85255">
        <w:t xml:space="preserve"> and </w:t>
      </w:r>
      <w:proofErr w:type="spellStart"/>
      <w:proofErr w:type="gramStart"/>
      <w:r w:rsidR="00E85255">
        <w:rPr>
          <w:rStyle w:val="VerbatimChar"/>
        </w:rPr>
        <w:t>countDigits</w:t>
      </w:r>
      <w:proofErr w:type="spellEnd"/>
      <w:r w:rsidR="00E85255">
        <w:rPr>
          <w:rStyle w:val="VerbatimChar"/>
        </w:rPr>
        <w:t>(</w:t>
      </w:r>
      <w:proofErr w:type="gramEnd"/>
      <w:r w:rsidR="00E85255">
        <w:rPr>
          <w:rStyle w:val="VerbatimChar"/>
        </w:rPr>
        <w:t>)</w:t>
      </w:r>
      <w:r>
        <w:t xml:space="preserve">. </w:t>
      </w:r>
    </w:p>
    <w:p w14:paraId="6EFC1CE0" w14:textId="2BCEC49B" w:rsidR="00DF3450" w:rsidRDefault="00A04C2A" w:rsidP="005D06FE">
      <w:pPr>
        <w:numPr>
          <w:ilvl w:val="0"/>
          <w:numId w:val="1"/>
        </w:numPr>
      </w:pPr>
      <w:r>
        <w:t xml:space="preserve">Write your code inside these functions. </w:t>
      </w:r>
      <w:r>
        <w:rPr>
          <w:b/>
          <w:bCs/>
        </w:rPr>
        <w:t>Do not change the names or parameters.</w:t>
      </w:r>
      <w:r>
        <w:t xml:space="preserve"> </w:t>
      </w:r>
    </w:p>
    <w:p w14:paraId="40F7B8C2" w14:textId="35A8B3C9" w:rsidR="00E85255" w:rsidRDefault="00A04C2A" w:rsidP="00E85255">
      <w:pPr>
        <w:numPr>
          <w:ilvl w:val="0"/>
          <w:numId w:val="2"/>
        </w:numPr>
      </w:pPr>
      <w:r>
        <w:rPr>
          <w:b/>
          <w:bCs/>
        </w:rPr>
        <w:t xml:space="preserve">Complete </w:t>
      </w:r>
      <w:proofErr w:type="spellStart"/>
      <w:proofErr w:type="gramStart"/>
      <w:r w:rsidR="00E85255">
        <w:rPr>
          <w:rStyle w:val="VerbatimChar"/>
          <w:b/>
          <w:bCs/>
        </w:rPr>
        <w:t>countUpperCaseLetters</w:t>
      </w:r>
      <w:proofErr w:type="spellEnd"/>
      <w:r>
        <w:rPr>
          <w:rStyle w:val="VerbatimChar"/>
          <w:b/>
          <w:bCs/>
        </w:rPr>
        <w:t>(</w:t>
      </w:r>
      <w:proofErr w:type="gramEnd"/>
      <w:r>
        <w:rPr>
          <w:rStyle w:val="VerbatimChar"/>
          <w:b/>
          <w:bCs/>
        </w:rPr>
        <w:t>)</w:t>
      </w:r>
      <w:r>
        <w:rPr>
          <w:b/>
          <w:bCs/>
        </w:rPr>
        <w:t>.</w:t>
      </w:r>
      <w:r>
        <w:t xml:space="preserve"> </w:t>
      </w:r>
      <w:bookmarkStart w:id="3" w:name="_Hlk210661783"/>
      <w:r>
        <w:t xml:space="preserve">This function has </w:t>
      </w:r>
      <w:r w:rsidR="005D06FE">
        <w:t xml:space="preserve">one </w:t>
      </w:r>
      <w:r>
        <w:t xml:space="preserve">parameter </w:t>
      </w:r>
      <w:r w:rsidR="00E85255" w:rsidRPr="00E85255">
        <w:rPr>
          <w:rStyle w:val="VerbatimChar"/>
        </w:rPr>
        <w:t>input</w:t>
      </w:r>
      <w:r w:rsidR="005D06FE">
        <w:t xml:space="preserve">.  </w:t>
      </w:r>
      <w:r w:rsidR="00E85255">
        <w:t xml:space="preserve">You may assume that </w:t>
      </w:r>
      <w:r w:rsidR="00E85255" w:rsidRPr="00E85255">
        <w:rPr>
          <w:rStyle w:val="VerbatimChar"/>
        </w:rPr>
        <w:t>input</w:t>
      </w:r>
      <w:r w:rsidR="00E85255">
        <w:t xml:space="preserve"> is a string.  </w:t>
      </w:r>
    </w:p>
    <w:p w14:paraId="2EA2962E" w14:textId="49B22A70" w:rsidR="00DF3450" w:rsidRDefault="00E85255" w:rsidP="00434BDB">
      <w:pPr>
        <w:pStyle w:val="Compact"/>
        <w:numPr>
          <w:ilvl w:val="1"/>
          <w:numId w:val="5"/>
        </w:numPr>
        <w:spacing w:before="100" w:after="100"/>
        <w:ind w:hanging="482"/>
      </w:pPr>
      <w:r>
        <w:t xml:space="preserve">Declare a variable called </w:t>
      </w:r>
      <w:proofErr w:type="spellStart"/>
      <w:r w:rsidRPr="00E85255">
        <w:rPr>
          <w:rStyle w:val="VerbatimChar"/>
        </w:rPr>
        <w:t>countU</w:t>
      </w:r>
      <w:proofErr w:type="spellEnd"/>
      <w:r w:rsidR="003453DD">
        <w:rPr>
          <w:rStyle w:val="VerbatimChar"/>
        </w:rPr>
        <w:t xml:space="preserve"> </w:t>
      </w:r>
      <w:r w:rsidR="003453DD" w:rsidRPr="003453DD">
        <w:t>with an initial value of zero.</w:t>
      </w:r>
      <w:r w:rsidR="00EC264B">
        <w:t xml:space="preserve"> This variable will hold the number of upper-case characters.</w:t>
      </w:r>
    </w:p>
    <w:p w14:paraId="32599E43" w14:textId="77777777" w:rsidR="00E85255" w:rsidRDefault="00E85255" w:rsidP="00434BDB">
      <w:pPr>
        <w:pStyle w:val="Compact"/>
        <w:numPr>
          <w:ilvl w:val="1"/>
          <w:numId w:val="5"/>
        </w:numPr>
        <w:spacing w:before="100" w:after="100"/>
        <w:ind w:hanging="482"/>
      </w:pPr>
      <w:r>
        <w:lastRenderedPageBreak/>
        <w:t xml:space="preserve">Write a loop that starts at </w:t>
      </w:r>
      <w:proofErr w:type="spellStart"/>
      <w:r w:rsidRPr="00E85255">
        <w:rPr>
          <w:rStyle w:val="VerbatimChar"/>
        </w:rPr>
        <w:t>i</w:t>
      </w:r>
      <w:proofErr w:type="spellEnd"/>
      <w:r w:rsidRPr="00E85255">
        <w:rPr>
          <w:rStyle w:val="VerbatimChar"/>
        </w:rPr>
        <w:t>=0</w:t>
      </w:r>
      <w:r>
        <w:t xml:space="preserve"> and steps by one for as long as </w:t>
      </w:r>
      <w:proofErr w:type="spellStart"/>
      <w:r w:rsidRPr="00E85255">
        <w:rPr>
          <w:rFonts w:ascii="Consolas" w:hAnsi="Consolas"/>
        </w:rPr>
        <w:t>i</w:t>
      </w:r>
      <w:proofErr w:type="spellEnd"/>
      <w:r>
        <w:t xml:space="preserve"> is less than the length of the string.</w:t>
      </w:r>
    </w:p>
    <w:p w14:paraId="1847FB99" w14:textId="422F3ACE" w:rsidR="00E85255" w:rsidRPr="00E67D6D" w:rsidRDefault="00E85255" w:rsidP="00434BDB">
      <w:pPr>
        <w:pStyle w:val="Compact"/>
        <w:numPr>
          <w:ilvl w:val="1"/>
          <w:numId w:val="5"/>
        </w:numPr>
        <w:spacing w:before="100" w:after="100"/>
        <w:ind w:hanging="482"/>
        <w:rPr>
          <w:rStyle w:val="VerbatimChar"/>
          <w:rFonts w:asciiTheme="minorHAnsi" w:hAnsiTheme="minorHAnsi"/>
          <w:sz w:val="24"/>
        </w:rPr>
      </w:pPr>
      <w:r>
        <w:t xml:space="preserve">In each step of the loop, check to see if </w:t>
      </w:r>
      <w:r w:rsidRPr="00E85255">
        <w:rPr>
          <w:rFonts w:ascii="Consolas" w:hAnsi="Consolas"/>
        </w:rPr>
        <w:t>input[</w:t>
      </w:r>
      <w:proofErr w:type="spellStart"/>
      <w:r w:rsidRPr="00E85255">
        <w:rPr>
          <w:rFonts w:ascii="Consolas" w:hAnsi="Consolas"/>
        </w:rPr>
        <w:t>i</w:t>
      </w:r>
      <w:proofErr w:type="spellEnd"/>
      <w:r w:rsidRPr="00E85255">
        <w:rPr>
          <w:rFonts w:ascii="Consolas" w:hAnsi="Consolas"/>
        </w:rPr>
        <w:t>]</w:t>
      </w:r>
      <w:r>
        <w:t xml:space="preserve"> is between “A” and “Z”, inclusive.  If that is </w:t>
      </w:r>
      <w:r w:rsidR="00E67D6D">
        <w:t xml:space="preserve">true, then add one to </w:t>
      </w:r>
      <w:proofErr w:type="spellStart"/>
      <w:r w:rsidR="00E67D6D">
        <w:rPr>
          <w:rStyle w:val="VerbatimChar"/>
        </w:rPr>
        <w:t>co</w:t>
      </w:r>
      <w:r w:rsidR="00E67D6D" w:rsidRPr="00E67D6D">
        <w:rPr>
          <w:rStyle w:val="VerbatimChar"/>
        </w:rPr>
        <w:t>untU</w:t>
      </w:r>
      <w:proofErr w:type="spellEnd"/>
    </w:p>
    <w:p w14:paraId="0F6AC11D" w14:textId="60DC550C" w:rsidR="00E67D6D" w:rsidRPr="00E67D6D" w:rsidRDefault="00E67D6D" w:rsidP="00434BDB">
      <w:pPr>
        <w:pStyle w:val="Compact"/>
        <w:numPr>
          <w:ilvl w:val="1"/>
          <w:numId w:val="5"/>
        </w:numPr>
        <w:spacing w:before="100" w:after="100"/>
        <w:ind w:hanging="482"/>
      </w:pPr>
      <w:r w:rsidRPr="00E67D6D">
        <w:t>When the loop is over</w:t>
      </w:r>
      <w:proofErr w:type="gramStart"/>
      <w:r>
        <w:t>, return</w:t>
      </w:r>
      <w:proofErr w:type="gramEnd"/>
      <w:r>
        <w:t xml:space="preserve"> </w:t>
      </w:r>
      <w:proofErr w:type="spellStart"/>
      <w:r w:rsidRPr="00E67D6D">
        <w:rPr>
          <w:rFonts w:ascii="Consolas" w:hAnsi="Consolas"/>
        </w:rPr>
        <w:t>countU</w:t>
      </w:r>
      <w:proofErr w:type="spellEnd"/>
    </w:p>
    <w:bookmarkEnd w:id="3"/>
    <w:p w14:paraId="445569A5" w14:textId="5E40AA33" w:rsidR="00E67D6D" w:rsidRDefault="00E67D6D" w:rsidP="00E67D6D">
      <w:pPr>
        <w:numPr>
          <w:ilvl w:val="0"/>
          <w:numId w:val="2"/>
        </w:numPr>
      </w:pPr>
      <w:r>
        <w:rPr>
          <w:b/>
          <w:bCs/>
        </w:rPr>
        <w:t xml:space="preserve">Test </w:t>
      </w:r>
      <w:proofErr w:type="spellStart"/>
      <w:proofErr w:type="gramStart"/>
      <w:r>
        <w:rPr>
          <w:rStyle w:val="VerbatimChar"/>
          <w:b/>
          <w:bCs/>
        </w:rPr>
        <w:t>countUpperCaseLetters</w:t>
      </w:r>
      <w:proofErr w:type="spellEnd"/>
      <w:r>
        <w:rPr>
          <w:rStyle w:val="VerbatimChar"/>
          <w:b/>
          <w:bCs/>
        </w:rPr>
        <w:t>(</w:t>
      </w:r>
      <w:proofErr w:type="gramEnd"/>
      <w:r>
        <w:rPr>
          <w:rStyle w:val="VerbatimChar"/>
          <w:b/>
          <w:bCs/>
        </w:rPr>
        <w:t>)</w:t>
      </w:r>
      <w:r w:rsidRPr="00E67D6D">
        <w:rPr>
          <w:rStyle w:val="VerbatimChar"/>
        </w:rPr>
        <w:t xml:space="preserve"> </w:t>
      </w:r>
      <w:r>
        <w:t xml:space="preserve">Press </w:t>
      </w:r>
      <w:r>
        <w:rPr>
          <w:b/>
          <w:bCs/>
        </w:rPr>
        <w:t>Ctrl‑O</w:t>
      </w:r>
      <w:r>
        <w:t xml:space="preserve"> to save in nano and refresh your browser page. Then, </w:t>
      </w:r>
      <w:r w:rsidRPr="00E67D6D">
        <w:t>using</w:t>
      </w:r>
      <w:r>
        <w:t xml:space="preserve"> the Web Developer tools in Chrome test the function.  For example:</w:t>
      </w:r>
    </w:p>
    <w:p w14:paraId="63B9FE71" w14:textId="77777777" w:rsidR="00E67D6D" w:rsidRDefault="00E67D6D" w:rsidP="00E67D6D">
      <w:pPr>
        <w:pStyle w:val="Compact"/>
        <w:numPr>
          <w:ilvl w:val="1"/>
          <w:numId w:val="5"/>
        </w:numPr>
        <w:spacing w:before="100" w:after="100"/>
        <w:ind w:hanging="482"/>
      </w:pPr>
      <w:bookmarkStart w:id="4" w:name="_Hlk210661566"/>
      <w:proofErr w:type="spellStart"/>
      <w:r>
        <w:rPr>
          <w:rStyle w:val="VerbatimChar"/>
          <w:b/>
          <w:bCs/>
        </w:rPr>
        <w:t>countUpperCaseLetters</w:t>
      </w:r>
      <w:proofErr w:type="spellEnd"/>
      <w:r>
        <w:rPr>
          <w:rStyle w:val="VerbatimChar"/>
          <w:b/>
          <w:bCs/>
        </w:rPr>
        <w:t>("FROG"</w:t>
      </w:r>
      <w:proofErr w:type="gramStart"/>
      <w:r>
        <w:rPr>
          <w:rStyle w:val="VerbatimChar"/>
          <w:b/>
          <w:bCs/>
        </w:rPr>
        <w:t>);</w:t>
      </w:r>
      <w:r>
        <w:t xml:space="preserve">  /</w:t>
      </w:r>
      <w:proofErr w:type="gramEnd"/>
      <w:r>
        <w:t>/ returns 4</w:t>
      </w:r>
      <w:bookmarkEnd w:id="4"/>
    </w:p>
    <w:p w14:paraId="6BC10B48" w14:textId="77777777" w:rsidR="00E67D6D" w:rsidRDefault="00E67D6D" w:rsidP="00E67D6D">
      <w:pPr>
        <w:pStyle w:val="Compact"/>
        <w:numPr>
          <w:ilvl w:val="1"/>
          <w:numId w:val="5"/>
        </w:numPr>
        <w:spacing w:before="100" w:after="100"/>
        <w:ind w:hanging="482"/>
      </w:pPr>
      <w:proofErr w:type="spellStart"/>
      <w:proofErr w:type="gramStart"/>
      <w:r>
        <w:rPr>
          <w:rStyle w:val="VerbatimChar"/>
          <w:b/>
          <w:bCs/>
        </w:rPr>
        <w:t>countUpperCaseLetters</w:t>
      </w:r>
      <w:proofErr w:type="spellEnd"/>
      <w:r>
        <w:rPr>
          <w:rStyle w:val="VerbatimChar"/>
          <w:b/>
          <w:bCs/>
        </w:rPr>
        <w:t>(</w:t>
      </w:r>
      <w:proofErr w:type="gramEnd"/>
      <w:r>
        <w:rPr>
          <w:rStyle w:val="VerbatimChar"/>
          <w:b/>
          <w:bCs/>
        </w:rPr>
        <w:t>"A Z"</w:t>
      </w:r>
      <w:proofErr w:type="gramStart"/>
      <w:r>
        <w:rPr>
          <w:rStyle w:val="VerbatimChar"/>
          <w:b/>
          <w:bCs/>
        </w:rPr>
        <w:t>);</w:t>
      </w:r>
      <w:r>
        <w:t xml:space="preserve">  /</w:t>
      </w:r>
      <w:proofErr w:type="gramEnd"/>
      <w:r>
        <w:t>/ returns 2</w:t>
      </w:r>
    </w:p>
    <w:p w14:paraId="7B3E1717" w14:textId="55D72CEC" w:rsidR="00E67D6D" w:rsidRDefault="00E67D6D" w:rsidP="00E67D6D">
      <w:pPr>
        <w:pStyle w:val="Compact"/>
        <w:numPr>
          <w:ilvl w:val="1"/>
          <w:numId w:val="5"/>
        </w:numPr>
        <w:spacing w:before="100" w:after="100"/>
        <w:ind w:hanging="482"/>
      </w:pPr>
      <w:proofErr w:type="spellStart"/>
      <w:r w:rsidRPr="00E67D6D">
        <w:rPr>
          <w:rFonts w:ascii="Consolas" w:hAnsi="Consolas"/>
          <w:b/>
          <w:bCs/>
          <w:sz w:val="22"/>
        </w:rPr>
        <w:t>countUpperCaseLetters</w:t>
      </w:r>
      <w:proofErr w:type="spellEnd"/>
      <w:r w:rsidRPr="00E67D6D">
        <w:rPr>
          <w:rFonts w:ascii="Consolas" w:hAnsi="Consolas"/>
          <w:b/>
          <w:bCs/>
          <w:sz w:val="22"/>
        </w:rPr>
        <w:t>("F</w:t>
      </w:r>
      <w:r>
        <w:rPr>
          <w:rFonts w:ascii="Consolas" w:hAnsi="Consolas"/>
          <w:b/>
          <w:bCs/>
          <w:sz w:val="22"/>
        </w:rPr>
        <w:t>rog</w:t>
      </w:r>
      <w:r w:rsidRPr="00E67D6D">
        <w:rPr>
          <w:rFonts w:ascii="Consolas" w:hAnsi="Consolas"/>
          <w:b/>
          <w:bCs/>
          <w:sz w:val="22"/>
        </w:rPr>
        <w:t>"</w:t>
      </w:r>
      <w:proofErr w:type="gramStart"/>
      <w:r w:rsidRPr="00E67D6D">
        <w:rPr>
          <w:rFonts w:ascii="Consolas" w:hAnsi="Consolas"/>
          <w:b/>
          <w:bCs/>
          <w:sz w:val="22"/>
        </w:rPr>
        <w:t>);</w:t>
      </w:r>
      <w:r w:rsidRPr="00E67D6D">
        <w:t xml:space="preserve">  /</w:t>
      </w:r>
      <w:proofErr w:type="gramEnd"/>
      <w:r w:rsidRPr="00E67D6D">
        <w:t xml:space="preserve">/ returns </w:t>
      </w:r>
      <w:r>
        <w:t>1</w:t>
      </w:r>
    </w:p>
    <w:p w14:paraId="39BFBA41" w14:textId="0D1941B2" w:rsidR="00E67D6D" w:rsidRDefault="00E67D6D" w:rsidP="00E67D6D">
      <w:pPr>
        <w:pStyle w:val="Compact"/>
        <w:numPr>
          <w:ilvl w:val="1"/>
          <w:numId w:val="5"/>
        </w:numPr>
        <w:spacing w:before="100" w:after="100"/>
        <w:ind w:hanging="482"/>
      </w:pPr>
      <w:proofErr w:type="spellStart"/>
      <w:proofErr w:type="gramStart"/>
      <w:r w:rsidRPr="00E67D6D">
        <w:rPr>
          <w:rFonts w:ascii="Consolas" w:hAnsi="Consolas"/>
          <w:b/>
          <w:bCs/>
          <w:sz w:val="22"/>
        </w:rPr>
        <w:t>countUpperCaseLetters</w:t>
      </w:r>
      <w:proofErr w:type="spellEnd"/>
      <w:r w:rsidRPr="00E67D6D">
        <w:rPr>
          <w:rFonts w:ascii="Consolas" w:hAnsi="Consolas"/>
          <w:b/>
          <w:bCs/>
          <w:sz w:val="22"/>
        </w:rPr>
        <w:t>(</w:t>
      </w:r>
      <w:proofErr w:type="gramEnd"/>
      <w:r w:rsidRPr="00E67D6D">
        <w:rPr>
          <w:rFonts w:ascii="Consolas" w:hAnsi="Consolas"/>
          <w:b/>
          <w:bCs/>
          <w:sz w:val="22"/>
        </w:rPr>
        <w:t>"</w:t>
      </w:r>
      <w:r>
        <w:rPr>
          <w:rFonts w:ascii="Consolas" w:hAnsi="Consolas"/>
          <w:b/>
          <w:bCs/>
          <w:sz w:val="22"/>
        </w:rPr>
        <w:t>1234</w:t>
      </w:r>
      <w:r w:rsidRPr="00E67D6D">
        <w:rPr>
          <w:rFonts w:ascii="Consolas" w:hAnsi="Consolas"/>
          <w:b/>
          <w:bCs/>
          <w:sz w:val="22"/>
        </w:rPr>
        <w:t>"</w:t>
      </w:r>
      <w:proofErr w:type="gramStart"/>
      <w:r w:rsidRPr="00E67D6D">
        <w:rPr>
          <w:rFonts w:ascii="Consolas" w:hAnsi="Consolas"/>
          <w:b/>
          <w:bCs/>
          <w:sz w:val="22"/>
        </w:rPr>
        <w:t>);</w:t>
      </w:r>
      <w:r w:rsidRPr="00E67D6D">
        <w:t xml:space="preserve">  /</w:t>
      </w:r>
      <w:proofErr w:type="gramEnd"/>
      <w:r w:rsidRPr="00E67D6D">
        <w:t xml:space="preserve">/ returns </w:t>
      </w:r>
      <w:r>
        <w:t>0</w:t>
      </w:r>
    </w:p>
    <w:p w14:paraId="1C6C181C" w14:textId="77777777" w:rsidR="00E67D6D" w:rsidRDefault="00E67D6D" w:rsidP="00E67D6D">
      <w:pPr>
        <w:pStyle w:val="Compact"/>
        <w:spacing w:before="100" w:after="100"/>
        <w:ind w:left="720"/>
      </w:pPr>
    </w:p>
    <w:p w14:paraId="7981939A" w14:textId="6057916B" w:rsidR="00E67D6D" w:rsidRDefault="00E67D6D" w:rsidP="00E67D6D">
      <w:pPr>
        <w:numPr>
          <w:ilvl w:val="0"/>
          <w:numId w:val="2"/>
        </w:numPr>
      </w:pPr>
      <w:r>
        <w:rPr>
          <w:b/>
          <w:bCs/>
        </w:rPr>
        <w:t xml:space="preserve">Repeat steps 5 and 6 for </w:t>
      </w:r>
      <w:proofErr w:type="spellStart"/>
      <w:proofErr w:type="gramStart"/>
      <w:r>
        <w:rPr>
          <w:b/>
          <w:bCs/>
        </w:rPr>
        <w:t>countLowercaseLetter</w:t>
      </w:r>
      <w:r w:rsidR="00EC264B">
        <w:rPr>
          <w:b/>
          <w:bCs/>
        </w:rPr>
        <w:t>s</w:t>
      </w:r>
      <w:proofErr w:type="spellEnd"/>
      <w:r w:rsidR="00EC264B">
        <w:rPr>
          <w:b/>
          <w:bCs/>
        </w:rPr>
        <w:t>(</w:t>
      </w:r>
      <w:proofErr w:type="gramEnd"/>
      <w:r w:rsidR="00EC264B">
        <w:rPr>
          <w:b/>
          <w:bCs/>
        </w:rPr>
        <w:t>)</w:t>
      </w:r>
      <w:r>
        <w:rPr>
          <w:b/>
          <w:bCs/>
        </w:rPr>
        <w:t xml:space="preserve"> and </w:t>
      </w:r>
      <w:proofErr w:type="spellStart"/>
      <w:proofErr w:type="gramStart"/>
      <w:r>
        <w:rPr>
          <w:b/>
          <w:bCs/>
        </w:rPr>
        <w:t>countDigits</w:t>
      </w:r>
      <w:proofErr w:type="spellEnd"/>
      <w:r w:rsidR="00EC264B">
        <w:rPr>
          <w:b/>
          <w:bCs/>
        </w:rPr>
        <w:t>(</w:t>
      </w:r>
      <w:proofErr w:type="gramEnd"/>
      <w:r w:rsidR="00EC264B">
        <w:rPr>
          <w:b/>
          <w:bCs/>
        </w:rPr>
        <w:t>)</w:t>
      </w:r>
      <w:r>
        <w:rPr>
          <w:b/>
          <w:bCs/>
        </w:rPr>
        <w:t>.</w:t>
      </w:r>
      <w:r>
        <w:t xml:space="preserve"> Adapt the code accordingly. </w:t>
      </w:r>
    </w:p>
    <w:p w14:paraId="01B646D7" w14:textId="0DFF24A8" w:rsidR="00E67D6D" w:rsidRDefault="00E67D6D" w:rsidP="00E67D6D">
      <w:pPr>
        <w:numPr>
          <w:ilvl w:val="0"/>
          <w:numId w:val="2"/>
        </w:numPr>
      </w:pPr>
      <w:r w:rsidRPr="00E67D6D">
        <w:rPr>
          <w:b/>
          <w:bCs/>
        </w:rPr>
        <w:t xml:space="preserve">Complete </w:t>
      </w:r>
      <w:proofErr w:type="spellStart"/>
      <w:proofErr w:type="gramStart"/>
      <w:r w:rsidRPr="00E67D6D">
        <w:rPr>
          <w:b/>
          <w:bCs/>
        </w:rPr>
        <w:t>checkStrength</w:t>
      </w:r>
      <w:proofErr w:type="spellEnd"/>
      <w:r w:rsidRPr="00E67D6D">
        <w:rPr>
          <w:b/>
          <w:bCs/>
        </w:rPr>
        <w:t>(</w:t>
      </w:r>
      <w:proofErr w:type="gramEnd"/>
      <w:r w:rsidRPr="00E67D6D">
        <w:rPr>
          <w:b/>
          <w:bCs/>
        </w:rPr>
        <w:t>)</w:t>
      </w:r>
      <w:r>
        <w:t xml:space="preserve">. This function has one parameter </w:t>
      </w:r>
      <w:r w:rsidRPr="00E85255">
        <w:rPr>
          <w:rStyle w:val="VerbatimChar"/>
        </w:rPr>
        <w:t>input</w:t>
      </w:r>
      <w:r>
        <w:t xml:space="preserve">.  You may assume that </w:t>
      </w:r>
      <w:r w:rsidRPr="00E85255">
        <w:rPr>
          <w:rStyle w:val="VerbatimChar"/>
        </w:rPr>
        <w:t>input</w:t>
      </w:r>
      <w:r>
        <w:t xml:space="preserve"> is a string.  This function returns one of two possible values "Weak" or "Strong"  </w:t>
      </w:r>
    </w:p>
    <w:p w14:paraId="48C8584F" w14:textId="3B77E993" w:rsidR="00E67D6D" w:rsidRPr="00D11530" w:rsidRDefault="00E67D6D" w:rsidP="00E67D6D">
      <w:pPr>
        <w:pStyle w:val="Compact"/>
        <w:numPr>
          <w:ilvl w:val="1"/>
          <w:numId w:val="5"/>
        </w:numPr>
        <w:spacing w:before="100" w:after="100"/>
        <w:ind w:hanging="482"/>
        <w:rPr>
          <w:rStyle w:val="VerbatimChar"/>
          <w:rFonts w:asciiTheme="minorHAnsi" w:hAnsiTheme="minorHAnsi"/>
          <w:sz w:val="24"/>
        </w:rPr>
      </w:pPr>
      <w:r>
        <w:t xml:space="preserve">Check the length of </w:t>
      </w:r>
      <w:r>
        <w:rPr>
          <w:rStyle w:val="VerbatimChar"/>
        </w:rPr>
        <w:t>inpu</w:t>
      </w:r>
      <w:r w:rsidR="00D11530">
        <w:rPr>
          <w:rStyle w:val="VerbatimChar"/>
        </w:rPr>
        <w:t xml:space="preserve">t </w:t>
      </w:r>
      <w:r w:rsidR="00D11530" w:rsidRPr="00D11530">
        <w:t>storing it in a variable called</w:t>
      </w:r>
      <w:r w:rsidR="00D11530">
        <w:rPr>
          <w:rStyle w:val="VerbatimChar"/>
        </w:rPr>
        <w:t xml:space="preserve"> </w:t>
      </w:r>
      <w:proofErr w:type="spellStart"/>
      <w:r w:rsidR="00D11530">
        <w:rPr>
          <w:rStyle w:val="VerbatimChar"/>
        </w:rPr>
        <w:t>inputlength</w:t>
      </w:r>
      <w:proofErr w:type="spellEnd"/>
    </w:p>
    <w:p w14:paraId="6543885C" w14:textId="34004DC2" w:rsidR="00E67D6D" w:rsidRDefault="00D11530" w:rsidP="006E47E3">
      <w:pPr>
        <w:pStyle w:val="Compact"/>
        <w:numPr>
          <w:ilvl w:val="1"/>
          <w:numId w:val="5"/>
        </w:numPr>
        <w:spacing w:before="100" w:after="100"/>
        <w:ind w:hanging="482"/>
      </w:pPr>
      <w:r w:rsidRPr="00D11530">
        <w:t xml:space="preserve">If </w:t>
      </w:r>
      <w:proofErr w:type="spellStart"/>
      <w:r w:rsidRPr="00D11530">
        <w:rPr>
          <w:rStyle w:val="VerbatimChar"/>
        </w:rPr>
        <w:t>inputlength</w:t>
      </w:r>
      <w:proofErr w:type="spellEnd"/>
      <w:r w:rsidRPr="00D11530">
        <w:rPr>
          <w:rStyle w:val="VerbatimChar"/>
        </w:rPr>
        <w:t xml:space="preserve"> </w:t>
      </w:r>
      <w:r w:rsidRPr="00D11530">
        <w:t xml:space="preserve">is less than 10, return </w:t>
      </w:r>
      <w:r w:rsidRPr="00D11530">
        <w:rPr>
          <w:rStyle w:val="VerbatimChar"/>
        </w:rPr>
        <w:t>"Weak"</w:t>
      </w:r>
      <w:r w:rsidRPr="00D11530">
        <w:t xml:space="preserve"> and stop.</w:t>
      </w:r>
    </w:p>
    <w:p w14:paraId="0655C7E4" w14:textId="405DBFAD" w:rsidR="00166ECD" w:rsidRDefault="00C62EB9" w:rsidP="00166ECD">
      <w:pPr>
        <w:pStyle w:val="Compact"/>
        <w:numPr>
          <w:ilvl w:val="1"/>
          <w:numId w:val="5"/>
        </w:numPr>
        <w:spacing w:before="100" w:after="100"/>
        <w:ind w:hanging="482"/>
      </w:pPr>
      <w:r>
        <w:t xml:space="preserve">Use the JavaScript </w:t>
      </w:r>
      <w:proofErr w:type="spellStart"/>
      <w:proofErr w:type="gramStart"/>
      <w:r w:rsidRPr="00C62EB9">
        <w:rPr>
          <w:rStyle w:val="VerbatimChar"/>
        </w:rPr>
        <w:t>indexOf</w:t>
      </w:r>
      <w:proofErr w:type="spellEnd"/>
      <w:r w:rsidRPr="00C62EB9">
        <w:rPr>
          <w:rStyle w:val="VerbatimChar"/>
        </w:rPr>
        <w:t>(</w:t>
      </w:r>
      <w:proofErr w:type="gramEnd"/>
      <w:r w:rsidRPr="00C62EB9">
        <w:rPr>
          <w:rStyle w:val="VerbatimChar"/>
        </w:rPr>
        <w:t>)</w:t>
      </w:r>
      <w:r>
        <w:t xml:space="preserve"> method to test for the presence of "!"</w:t>
      </w:r>
      <w:r w:rsidR="00166ECD">
        <w:t xml:space="preserve">.  Remember if the method returns -1 it means that the character was not found in the string.  If there is no "!" then </w:t>
      </w:r>
      <w:r w:rsidR="00166ECD" w:rsidRPr="00D11530">
        <w:t xml:space="preserve">return </w:t>
      </w:r>
      <w:r w:rsidR="00166ECD" w:rsidRPr="00D11530">
        <w:rPr>
          <w:rStyle w:val="VerbatimChar"/>
        </w:rPr>
        <w:t>"Weak"</w:t>
      </w:r>
      <w:r w:rsidR="00166ECD" w:rsidRPr="00D11530">
        <w:t xml:space="preserve"> and stop.</w:t>
      </w:r>
    </w:p>
    <w:p w14:paraId="06C2A155" w14:textId="24F483AB" w:rsidR="00166ECD" w:rsidRPr="00E67D6D" w:rsidRDefault="00166ECD" w:rsidP="00166ECD">
      <w:pPr>
        <w:pStyle w:val="Compact"/>
        <w:numPr>
          <w:ilvl w:val="1"/>
          <w:numId w:val="5"/>
        </w:numPr>
        <w:spacing w:before="100" w:after="100"/>
        <w:ind w:hanging="482"/>
      </w:pPr>
      <w:r>
        <w:t xml:space="preserve">Call </w:t>
      </w:r>
      <w:proofErr w:type="spellStart"/>
      <w:proofErr w:type="gramStart"/>
      <w:r w:rsidRPr="00166ECD">
        <w:rPr>
          <w:rFonts w:ascii="Consolas" w:hAnsi="Consolas"/>
          <w:b/>
          <w:bCs/>
          <w:sz w:val="22"/>
        </w:rPr>
        <w:t>countUpperCaseLetters</w:t>
      </w:r>
      <w:proofErr w:type="spellEnd"/>
      <w:r w:rsidRPr="00166ECD">
        <w:rPr>
          <w:rFonts w:ascii="Consolas" w:hAnsi="Consolas"/>
          <w:b/>
          <w:bCs/>
          <w:sz w:val="22"/>
        </w:rPr>
        <w:t>(</w:t>
      </w:r>
      <w:proofErr w:type="gramEnd"/>
      <w:r w:rsidRPr="00166ECD">
        <w:rPr>
          <w:rFonts w:ascii="Consolas" w:hAnsi="Consolas"/>
          <w:b/>
          <w:bCs/>
          <w:sz w:val="22"/>
        </w:rPr>
        <w:t>)</w:t>
      </w:r>
      <w:r>
        <w:rPr>
          <w:rFonts w:ascii="Consolas" w:hAnsi="Consolas"/>
          <w:b/>
          <w:bCs/>
          <w:sz w:val="22"/>
        </w:rPr>
        <w:t xml:space="preserve"> </w:t>
      </w:r>
      <w:r w:rsidRPr="00166ECD">
        <w:t>and</w:t>
      </w:r>
      <w:r>
        <w:t xml:space="preserve"> store the result in a variable for later use.  If this count is zero, </w:t>
      </w:r>
      <w:r w:rsidR="00683EA0" w:rsidRPr="00D11530">
        <w:t xml:space="preserve">return </w:t>
      </w:r>
      <w:r w:rsidR="00683EA0" w:rsidRPr="00D11530">
        <w:rPr>
          <w:rStyle w:val="VerbatimChar"/>
        </w:rPr>
        <w:t>"Weak"</w:t>
      </w:r>
      <w:r w:rsidR="00683EA0" w:rsidRPr="00D11530">
        <w:t xml:space="preserve"> and stop.</w:t>
      </w:r>
    </w:p>
    <w:p w14:paraId="642DDDF1" w14:textId="0FD61D1B" w:rsidR="00166ECD" w:rsidRPr="00E67D6D" w:rsidRDefault="00166ECD" w:rsidP="00683EA0">
      <w:pPr>
        <w:pStyle w:val="Compact"/>
        <w:numPr>
          <w:ilvl w:val="1"/>
          <w:numId w:val="5"/>
        </w:numPr>
        <w:spacing w:before="100" w:after="100"/>
        <w:ind w:hanging="482"/>
      </w:pPr>
      <w:r>
        <w:t xml:space="preserve">Call </w:t>
      </w:r>
      <w:proofErr w:type="spellStart"/>
      <w:proofErr w:type="gramStart"/>
      <w:r w:rsidRPr="00166ECD">
        <w:rPr>
          <w:rFonts w:ascii="Consolas" w:hAnsi="Consolas"/>
          <w:b/>
          <w:bCs/>
          <w:sz w:val="22"/>
        </w:rPr>
        <w:t>count</w:t>
      </w:r>
      <w:r>
        <w:rPr>
          <w:rFonts w:ascii="Consolas" w:hAnsi="Consolas"/>
          <w:b/>
          <w:bCs/>
          <w:sz w:val="22"/>
        </w:rPr>
        <w:t>Lower</w:t>
      </w:r>
      <w:r w:rsidRPr="00166ECD">
        <w:rPr>
          <w:rFonts w:ascii="Consolas" w:hAnsi="Consolas"/>
          <w:b/>
          <w:bCs/>
          <w:sz w:val="22"/>
        </w:rPr>
        <w:t>CaseLetters</w:t>
      </w:r>
      <w:proofErr w:type="spellEnd"/>
      <w:r w:rsidRPr="00166ECD">
        <w:rPr>
          <w:rFonts w:ascii="Consolas" w:hAnsi="Consolas"/>
          <w:b/>
          <w:bCs/>
          <w:sz w:val="22"/>
        </w:rPr>
        <w:t>(</w:t>
      </w:r>
      <w:proofErr w:type="gramEnd"/>
      <w:r w:rsidRPr="00166ECD">
        <w:rPr>
          <w:rFonts w:ascii="Consolas" w:hAnsi="Consolas"/>
          <w:b/>
          <w:bCs/>
          <w:sz w:val="22"/>
        </w:rPr>
        <w:t>)</w:t>
      </w:r>
      <w:r>
        <w:rPr>
          <w:rFonts w:ascii="Consolas" w:hAnsi="Consolas"/>
          <w:b/>
          <w:bCs/>
          <w:sz w:val="22"/>
        </w:rPr>
        <w:t xml:space="preserve"> </w:t>
      </w:r>
      <w:r w:rsidRPr="00166ECD">
        <w:t>and</w:t>
      </w:r>
      <w:r>
        <w:t xml:space="preserve"> store the result in a variable for later use.</w:t>
      </w:r>
      <w:r w:rsidR="00683EA0">
        <w:t xml:space="preserve">   If this count is zero, </w:t>
      </w:r>
      <w:r w:rsidR="00683EA0" w:rsidRPr="00D11530">
        <w:t xml:space="preserve">return </w:t>
      </w:r>
      <w:r w:rsidR="00683EA0" w:rsidRPr="00D11530">
        <w:rPr>
          <w:rStyle w:val="VerbatimChar"/>
        </w:rPr>
        <w:t>"Weak"</w:t>
      </w:r>
      <w:r w:rsidR="00683EA0" w:rsidRPr="00D11530">
        <w:t xml:space="preserve"> and stop.</w:t>
      </w:r>
    </w:p>
    <w:p w14:paraId="4EA85764" w14:textId="525E28D8" w:rsidR="00166ECD" w:rsidRDefault="00166ECD" w:rsidP="00683EA0">
      <w:pPr>
        <w:pStyle w:val="Compact"/>
        <w:numPr>
          <w:ilvl w:val="1"/>
          <w:numId w:val="5"/>
        </w:numPr>
        <w:spacing w:before="100" w:after="100"/>
        <w:ind w:hanging="482"/>
      </w:pPr>
      <w:r>
        <w:t xml:space="preserve">Call </w:t>
      </w:r>
      <w:proofErr w:type="spellStart"/>
      <w:proofErr w:type="gramStart"/>
      <w:r w:rsidRPr="00166ECD">
        <w:rPr>
          <w:rFonts w:ascii="Consolas" w:hAnsi="Consolas"/>
          <w:b/>
          <w:bCs/>
          <w:sz w:val="22"/>
        </w:rPr>
        <w:t>count</w:t>
      </w:r>
      <w:r>
        <w:rPr>
          <w:rFonts w:ascii="Consolas" w:hAnsi="Consolas"/>
          <w:b/>
          <w:bCs/>
          <w:sz w:val="22"/>
        </w:rPr>
        <w:t>Digits</w:t>
      </w:r>
      <w:proofErr w:type="spellEnd"/>
      <w:r w:rsidRPr="00166ECD">
        <w:rPr>
          <w:rFonts w:ascii="Consolas" w:hAnsi="Consolas"/>
          <w:b/>
          <w:bCs/>
          <w:sz w:val="22"/>
        </w:rPr>
        <w:t>(</w:t>
      </w:r>
      <w:proofErr w:type="gramEnd"/>
      <w:r w:rsidRPr="00166ECD">
        <w:rPr>
          <w:rFonts w:ascii="Consolas" w:hAnsi="Consolas"/>
          <w:b/>
          <w:bCs/>
          <w:sz w:val="22"/>
        </w:rPr>
        <w:t>)</w:t>
      </w:r>
      <w:r>
        <w:rPr>
          <w:rFonts w:ascii="Consolas" w:hAnsi="Consolas"/>
          <w:b/>
          <w:bCs/>
          <w:sz w:val="22"/>
        </w:rPr>
        <w:t xml:space="preserve"> </w:t>
      </w:r>
      <w:r w:rsidRPr="00166ECD">
        <w:t>and</w:t>
      </w:r>
      <w:r>
        <w:t xml:space="preserve"> store the result in a variable for later use.</w:t>
      </w:r>
      <w:r w:rsidR="00683EA0">
        <w:t xml:space="preserve">   If this count is zero, </w:t>
      </w:r>
      <w:r w:rsidR="00683EA0" w:rsidRPr="00D11530">
        <w:t xml:space="preserve">return </w:t>
      </w:r>
      <w:r w:rsidR="00683EA0" w:rsidRPr="00D11530">
        <w:rPr>
          <w:rStyle w:val="VerbatimChar"/>
        </w:rPr>
        <w:t>"Weak"</w:t>
      </w:r>
      <w:r w:rsidR="00683EA0" w:rsidRPr="00D11530">
        <w:t xml:space="preserve"> and stop.</w:t>
      </w:r>
    </w:p>
    <w:p w14:paraId="3123997A" w14:textId="1736CD09" w:rsidR="00683EA0" w:rsidRPr="00E67D6D" w:rsidRDefault="00166ECD" w:rsidP="00683EA0">
      <w:pPr>
        <w:pStyle w:val="Compact"/>
        <w:numPr>
          <w:ilvl w:val="1"/>
          <w:numId w:val="5"/>
        </w:numPr>
        <w:spacing w:before="100" w:after="100"/>
        <w:ind w:hanging="482"/>
      </w:pPr>
      <w:r>
        <w:t xml:space="preserve">The sum of all those values, plus one, should be equal to the value </w:t>
      </w:r>
      <w:r w:rsidR="00683EA0">
        <w:t xml:space="preserve">stored </w:t>
      </w:r>
      <w:r>
        <w:t>in</w:t>
      </w:r>
      <w:r w:rsidR="00683EA0">
        <w:t xml:space="preserve"> the</w:t>
      </w:r>
      <w:r>
        <w:t xml:space="preserve"> </w:t>
      </w:r>
      <w:proofErr w:type="spellStart"/>
      <w:r w:rsidRPr="00166ECD">
        <w:rPr>
          <w:rStyle w:val="VerbatimChar"/>
        </w:rPr>
        <w:t>inputlength</w:t>
      </w:r>
      <w:proofErr w:type="spellEnd"/>
      <w:r w:rsidR="00683EA0">
        <w:rPr>
          <w:rStyle w:val="VerbatimChar"/>
        </w:rPr>
        <w:t xml:space="preserve"> </w:t>
      </w:r>
      <w:r w:rsidR="00683EA0" w:rsidRPr="00683EA0">
        <w:t>variable.</w:t>
      </w:r>
      <w:r w:rsidR="00683EA0">
        <w:t xml:space="preserve"> If it is, then </w:t>
      </w:r>
      <w:r w:rsidR="00683EA0" w:rsidRPr="00D11530">
        <w:t xml:space="preserve">return </w:t>
      </w:r>
      <w:r w:rsidR="00683EA0" w:rsidRPr="00D11530">
        <w:rPr>
          <w:rStyle w:val="VerbatimChar"/>
        </w:rPr>
        <w:t>"</w:t>
      </w:r>
      <w:r w:rsidR="00683EA0">
        <w:rPr>
          <w:rStyle w:val="VerbatimChar"/>
        </w:rPr>
        <w:t>Strong</w:t>
      </w:r>
      <w:r w:rsidR="00683EA0" w:rsidRPr="00D11530">
        <w:rPr>
          <w:rStyle w:val="VerbatimChar"/>
        </w:rPr>
        <w:t>"</w:t>
      </w:r>
      <w:r w:rsidR="00683EA0" w:rsidRPr="00D11530">
        <w:t xml:space="preserve"> and stop.</w:t>
      </w:r>
      <w:r w:rsidR="00683EA0">
        <w:t xml:space="preserve"> Otherwise, return </w:t>
      </w:r>
      <w:r w:rsidR="00683EA0" w:rsidRPr="00D11530">
        <w:rPr>
          <w:rStyle w:val="VerbatimChar"/>
        </w:rPr>
        <w:t>"</w:t>
      </w:r>
      <w:r w:rsidR="00683EA0">
        <w:rPr>
          <w:rStyle w:val="VerbatimChar"/>
        </w:rPr>
        <w:t>Weak</w:t>
      </w:r>
      <w:r w:rsidR="00683EA0" w:rsidRPr="00D11530">
        <w:rPr>
          <w:rStyle w:val="VerbatimChar"/>
        </w:rPr>
        <w:t>"</w:t>
      </w:r>
      <w:r w:rsidR="00683EA0" w:rsidRPr="00683EA0">
        <w:rPr>
          <w:rStyle w:val="VerbatimChar"/>
        </w:rPr>
        <w:t xml:space="preserve"> </w:t>
      </w:r>
      <w:r w:rsidR="00683EA0">
        <w:t>and stop.</w:t>
      </w:r>
    </w:p>
    <w:p w14:paraId="2B2D864C" w14:textId="77777777" w:rsidR="00166ECD" w:rsidRPr="00E67D6D" w:rsidRDefault="00166ECD" w:rsidP="00683EA0">
      <w:pPr>
        <w:pStyle w:val="Compact"/>
        <w:spacing w:before="100" w:after="100"/>
        <w:ind w:left="1440"/>
      </w:pPr>
    </w:p>
    <w:p w14:paraId="4CE24A91" w14:textId="280095D1" w:rsidR="00D430F9" w:rsidRDefault="00E67D6D" w:rsidP="00E67D6D">
      <w:pPr>
        <w:numPr>
          <w:ilvl w:val="0"/>
          <w:numId w:val="2"/>
        </w:numPr>
      </w:pPr>
      <w:r>
        <w:rPr>
          <w:b/>
          <w:bCs/>
        </w:rPr>
        <w:t>Save and test your code.</w:t>
      </w:r>
      <w:r>
        <w:t xml:space="preserve"> Press </w:t>
      </w:r>
      <w:r>
        <w:rPr>
          <w:b/>
          <w:bCs/>
        </w:rPr>
        <w:t>Ctrl‑O</w:t>
      </w:r>
      <w:r>
        <w:t xml:space="preserve"> to save in nano and refresh your browser page. Click the button to verify that the correct results appear.  </w:t>
      </w:r>
      <w:proofErr w:type="gramStart"/>
      <w:r>
        <w:t>( Some</w:t>
      </w:r>
      <w:proofErr w:type="gramEnd"/>
      <w:r>
        <w:t xml:space="preserve"> </w:t>
      </w:r>
      <w:r w:rsidR="00100C42">
        <w:t>sample screenshots are on the next page.)</w:t>
      </w:r>
    </w:p>
    <w:p w14:paraId="799BA1FF" w14:textId="57DEFD01" w:rsidR="00D430F9" w:rsidRDefault="00D430F9" w:rsidP="00D430F9">
      <w:pPr>
        <w:numPr>
          <w:ilvl w:val="0"/>
          <w:numId w:val="2"/>
        </w:numPr>
      </w:pPr>
      <w:r>
        <w:t xml:space="preserve">Determine the </w:t>
      </w:r>
      <w:r w:rsidRPr="00D430F9">
        <w:rPr>
          <w:b/>
          <w:bCs/>
        </w:rPr>
        <w:t>URL</w:t>
      </w:r>
      <w:r>
        <w:t xml:space="preserve"> to your improved treadmill page. It will look like:</w:t>
      </w:r>
    </w:p>
    <w:p w14:paraId="62A2A6A6" w14:textId="339A9592" w:rsidR="00D430F9" w:rsidRDefault="00D430F9" w:rsidP="00D430F9">
      <w:pPr>
        <w:numPr>
          <w:ilvl w:val="0"/>
          <w:numId w:val="1"/>
        </w:numPr>
      </w:pPr>
      <w:r>
        <w:rPr>
          <w:rStyle w:val="VerbatimChar"/>
        </w:rPr>
        <w:t>https://misdemo.temple.edu/&lt;yourusername&gt;/assignment0</w:t>
      </w:r>
      <w:r w:rsidR="00683EA0">
        <w:rPr>
          <w:rStyle w:val="VerbatimChar"/>
        </w:rPr>
        <w:t>7</w:t>
      </w:r>
      <w:r>
        <w:rPr>
          <w:rStyle w:val="VerbatimChar"/>
        </w:rPr>
        <w:t>/</w:t>
      </w:r>
      <w:r w:rsidR="00683EA0">
        <w:rPr>
          <w:rStyle w:val="VerbatimChar"/>
        </w:rPr>
        <w:t>validate2</w:t>
      </w:r>
      <w:r>
        <w:rPr>
          <w:rStyle w:val="VerbatimChar"/>
        </w:rPr>
        <w:t>.html</w:t>
      </w:r>
    </w:p>
    <w:p w14:paraId="3603E426" w14:textId="77777777" w:rsidR="00D430F9" w:rsidRDefault="00D430F9" w:rsidP="00D430F9">
      <w:pPr>
        <w:numPr>
          <w:ilvl w:val="0"/>
          <w:numId w:val="1"/>
        </w:numPr>
      </w:pPr>
      <w:r>
        <w:t xml:space="preserve">Replace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yourusername</w:t>
      </w:r>
      <w:proofErr w:type="spellEnd"/>
      <w:r>
        <w:rPr>
          <w:rStyle w:val="VerbatimChar"/>
        </w:rPr>
        <w:t>&gt;</w:t>
      </w:r>
      <w:r>
        <w:t xml:space="preserve"> with your own account and test the link to make sure it works.</w:t>
      </w:r>
    </w:p>
    <w:p w14:paraId="38742912" w14:textId="0A994BF6" w:rsidR="00D430F9" w:rsidRPr="00D430F9" w:rsidRDefault="00D430F9" w:rsidP="00D430F9">
      <w:pPr>
        <w:numPr>
          <w:ilvl w:val="0"/>
          <w:numId w:val="2"/>
        </w:numPr>
      </w:pPr>
      <w:r>
        <w:t>Go to the assignment in Canvas and paste your URL into the submission field. Be sure your page loads without errors.</w:t>
      </w:r>
      <w:bookmarkStart w:id="5" w:name="facts-formulas"/>
      <w:bookmarkEnd w:id="2"/>
    </w:p>
    <w:p w14:paraId="294FD527" w14:textId="77777777" w:rsidR="00CE6353" w:rsidRDefault="00A04C2A">
      <w:pPr>
        <w:pStyle w:val="Heading2"/>
      </w:pPr>
      <w:bookmarkStart w:id="6" w:name="hints-reminders"/>
      <w:bookmarkEnd w:id="5"/>
      <w:r>
        <w:lastRenderedPageBreak/>
        <w:t>Hints &amp; Reminders</w:t>
      </w:r>
    </w:p>
    <w:p w14:paraId="76B0F3AF" w14:textId="77777777" w:rsidR="00CE6353" w:rsidRDefault="00A04C2A">
      <w:pPr>
        <w:pStyle w:val="Compact"/>
        <w:numPr>
          <w:ilvl w:val="0"/>
          <w:numId w:val="10"/>
        </w:numPr>
      </w:pPr>
      <w:r>
        <w:t>Always begin a function with parameters by validating the inputs. Return the error message immediately if the data is bad.</w:t>
      </w:r>
    </w:p>
    <w:p w14:paraId="6B6A0D25" w14:textId="77777777" w:rsidR="00CE6353" w:rsidRDefault="00A04C2A">
      <w:pPr>
        <w:pStyle w:val="Compact"/>
        <w:numPr>
          <w:ilvl w:val="0"/>
          <w:numId w:val="10"/>
        </w:numPr>
      </w:pPr>
      <w:r>
        <w:t xml:space="preserve">Use </w:t>
      </w:r>
      <w:r>
        <w:rPr>
          <w:rStyle w:val="VerbatimChar"/>
        </w:rPr>
        <w:t>return</w:t>
      </w:r>
      <w:r>
        <w:t xml:space="preserve"> to send a result back to the caller. Do not rely on </w:t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)</w:t>
      </w:r>
      <w:r>
        <w:t xml:space="preserve"> for the final answer.</w:t>
      </w:r>
    </w:p>
    <w:p w14:paraId="148F892E" w14:textId="77777777" w:rsidR="00CE6353" w:rsidRDefault="00A04C2A" w:rsidP="00DF3450">
      <w:pPr>
        <w:pStyle w:val="Heading2"/>
      </w:pPr>
      <w:bookmarkStart w:id="7" w:name="submission-instructions"/>
      <w:bookmarkEnd w:id="6"/>
      <w:r>
        <w:t>Grading rubric:</w:t>
      </w:r>
    </w:p>
    <w:p w14:paraId="618E552B" w14:textId="77777777" w:rsidR="00CE6353" w:rsidRDefault="00A04C2A" w:rsidP="00DF3450">
      <w:pPr>
        <w:pStyle w:val="Compact"/>
        <w:numPr>
          <w:ilvl w:val="0"/>
          <w:numId w:val="12"/>
        </w:numPr>
      </w:pPr>
      <w:r>
        <w:rPr>
          <w:b/>
          <w:bCs/>
        </w:rPr>
        <w:t>100 points:</w:t>
      </w:r>
      <w:r>
        <w:t xml:space="preserve"> You provided a valid URL, all three functions work correctly, and your code follows the rules.</w:t>
      </w:r>
    </w:p>
    <w:p w14:paraId="2C6639F3" w14:textId="77777777" w:rsidR="00CE6353" w:rsidRDefault="00A04C2A" w:rsidP="00DF3450">
      <w:pPr>
        <w:pStyle w:val="Compact"/>
        <w:numPr>
          <w:ilvl w:val="0"/>
          <w:numId w:val="12"/>
        </w:numPr>
      </w:pPr>
      <w:r>
        <w:rPr>
          <w:b/>
          <w:bCs/>
        </w:rPr>
        <w:t>80 points:</w:t>
      </w:r>
      <w:r>
        <w:t xml:space="preserve"> Minor problems such as a small miscalculation or formatting issue.</w:t>
      </w:r>
    </w:p>
    <w:p w14:paraId="68C9E542" w14:textId="77777777" w:rsidR="00CE6353" w:rsidRDefault="00A04C2A" w:rsidP="00DF3450">
      <w:pPr>
        <w:pStyle w:val="Compact"/>
        <w:numPr>
          <w:ilvl w:val="0"/>
          <w:numId w:val="12"/>
        </w:numPr>
      </w:pPr>
      <w:r>
        <w:rPr>
          <w:b/>
          <w:bCs/>
        </w:rPr>
        <w:t>50 points:</w:t>
      </w:r>
      <w:r>
        <w:t xml:space="preserve"> Multiple problems but the page does not crash and you attempted the assignment.</w:t>
      </w:r>
    </w:p>
    <w:p w14:paraId="246D07D8" w14:textId="51E8DA43" w:rsidR="00100C42" w:rsidRDefault="00A04C2A" w:rsidP="00DF3450">
      <w:pPr>
        <w:pStyle w:val="Compact"/>
        <w:numPr>
          <w:ilvl w:val="0"/>
          <w:numId w:val="12"/>
        </w:numPr>
      </w:pPr>
      <w:r>
        <w:rPr>
          <w:b/>
          <w:bCs/>
        </w:rPr>
        <w:t>0 points:</w:t>
      </w:r>
      <w:r>
        <w:t xml:space="preserve"> The file is missing, the URL is wrong, or the code uses features not covered in class.</w:t>
      </w:r>
      <w:bookmarkEnd w:id="0"/>
      <w:bookmarkEnd w:id="7"/>
    </w:p>
    <w:p w14:paraId="6D0A2C21" w14:textId="77777777" w:rsidR="00100C42" w:rsidRDefault="00100C42">
      <w:r>
        <w:br w:type="page"/>
      </w:r>
    </w:p>
    <w:p w14:paraId="07B1FAA2" w14:textId="3EBC46F7" w:rsidR="00CE6353" w:rsidRDefault="00100C42" w:rsidP="00100C42">
      <w:pPr>
        <w:pStyle w:val="Heading2"/>
      </w:pPr>
      <w:r>
        <w:lastRenderedPageBreak/>
        <w:t>SAMPLE OUTPUT</w:t>
      </w:r>
    </w:p>
    <w:p w14:paraId="5C023BA1" w14:textId="61377B31" w:rsidR="00100C42" w:rsidRDefault="00B7167F" w:rsidP="00100C42">
      <w:pPr>
        <w:pStyle w:val="BodyText"/>
      </w:pPr>
      <w:r w:rsidRPr="00B7167F">
        <w:drawing>
          <wp:inline distT="0" distB="0" distL="0" distR="0" wp14:anchorId="287DF672" wp14:editId="6CD35355">
            <wp:extent cx="5096586" cy="3715268"/>
            <wp:effectExtent l="19050" t="19050" r="27940" b="19050"/>
            <wp:docPr id="1358868554" name="Picture 1" descr="A screenshot of a computer passwo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868554" name="Picture 1" descr="A screenshot of a computer password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371526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283D904B" w14:textId="77777777" w:rsidR="00B7167F" w:rsidRDefault="00B7167F" w:rsidP="00100C42">
      <w:pPr>
        <w:pStyle w:val="BodyText"/>
      </w:pPr>
    </w:p>
    <w:p w14:paraId="7D93B132" w14:textId="3917FEFE" w:rsidR="00B7167F" w:rsidRDefault="00B7167F" w:rsidP="00100C42">
      <w:pPr>
        <w:pStyle w:val="BodyText"/>
      </w:pPr>
      <w:r w:rsidRPr="00B7167F">
        <w:drawing>
          <wp:inline distT="0" distB="0" distL="0" distR="0" wp14:anchorId="689E246C" wp14:editId="04CC12EF">
            <wp:extent cx="5106113" cy="3696216"/>
            <wp:effectExtent l="19050" t="19050" r="18415" b="19050"/>
            <wp:docPr id="772139638" name="Picture 1" descr="A screenshot of a computer passwo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139638" name="Picture 1" descr="A screenshot of a computer password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696216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82B304C" w14:textId="09E8D423" w:rsidR="00B7167F" w:rsidRDefault="00B7167F" w:rsidP="00100C42">
      <w:pPr>
        <w:pStyle w:val="BodyText"/>
      </w:pPr>
      <w:r w:rsidRPr="00B7167F">
        <w:drawing>
          <wp:inline distT="0" distB="0" distL="0" distR="0" wp14:anchorId="441EFE82" wp14:editId="090665AA">
            <wp:extent cx="5106113" cy="3620005"/>
            <wp:effectExtent l="19050" t="19050" r="18415" b="19050"/>
            <wp:docPr id="527779301" name="Picture 1" descr="A screenshot of a computer passwo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779301" name="Picture 1" descr="A screenshot of a computer password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62000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4C5AF3EB" w14:textId="77777777" w:rsidR="00B7167F" w:rsidRDefault="00B7167F" w:rsidP="00100C42">
      <w:pPr>
        <w:pStyle w:val="BodyText"/>
      </w:pPr>
    </w:p>
    <w:p w14:paraId="02263536" w14:textId="5900B21B" w:rsidR="00B7167F" w:rsidRPr="00100C42" w:rsidRDefault="00B7167F" w:rsidP="00100C42">
      <w:pPr>
        <w:pStyle w:val="BodyText"/>
      </w:pPr>
      <w:r w:rsidRPr="00B7167F">
        <w:drawing>
          <wp:inline distT="0" distB="0" distL="0" distR="0" wp14:anchorId="0ABD9F76" wp14:editId="18655020">
            <wp:extent cx="5039428" cy="3705742"/>
            <wp:effectExtent l="19050" t="19050" r="27940" b="28575"/>
            <wp:docPr id="350702261" name="Picture 1" descr="A screenshot of a computer passwo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702261" name="Picture 1" descr="A screenshot of a computer password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3705742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sectPr w:rsidR="00B7167F" w:rsidRPr="00100C42" w:rsidSect="004D6827">
      <w:footerReference w:type="default" r:id="rId11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44F1D7" w14:textId="77777777" w:rsidR="00C60407" w:rsidRDefault="00C60407">
      <w:pPr>
        <w:spacing w:after="0"/>
      </w:pPr>
      <w:r>
        <w:separator/>
      </w:r>
    </w:p>
  </w:endnote>
  <w:endnote w:type="continuationSeparator" w:id="0">
    <w:p w14:paraId="6BC57457" w14:textId="77777777" w:rsidR="00C60407" w:rsidRDefault="00C604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783021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5EB1E5" w14:textId="7B059F73" w:rsidR="006C526B" w:rsidRDefault="006C52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ACFFF6" w14:textId="77777777" w:rsidR="006C526B" w:rsidRDefault="006C52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B02025" w14:textId="77777777" w:rsidR="00C60407" w:rsidRDefault="00C60407">
      <w:r>
        <w:separator/>
      </w:r>
    </w:p>
  </w:footnote>
  <w:footnote w:type="continuationSeparator" w:id="0">
    <w:p w14:paraId="4D570533" w14:textId="77777777" w:rsidR="00C60407" w:rsidRDefault="00C60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E3C0F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63CF5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428B9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90680732">
    <w:abstractNumId w:val="0"/>
  </w:num>
  <w:num w:numId="2" w16cid:durableId="18710645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6293944">
    <w:abstractNumId w:val="1"/>
  </w:num>
  <w:num w:numId="4" w16cid:durableId="960576298">
    <w:abstractNumId w:val="1"/>
  </w:num>
  <w:num w:numId="5" w16cid:durableId="1899903323">
    <w:abstractNumId w:val="1"/>
  </w:num>
  <w:num w:numId="6" w16cid:durableId="733544948">
    <w:abstractNumId w:val="1"/>
  </w:num>
  <w:num w:numId="7" w16cid:durableId="180360038">
    <w:abstractNumId w:val="1"/>
  </w:num>
  <w:num w:numId="8" w16cid:durableId="67003708">
    <w:abstractNumId w:val="1"/>
  </w:num>
  <w:num w:numId="9" w16cid:durableId="1058165839">
    <w:abstractNumId w:val="1"/>
  </w:num>
  <w:num w:numId="10" w16cid:durableId="303660454">
    <w:abstractNumId w:val="1"/>
  </w:num>
  <w:num w:numId="11" w16cid:durableId="1048183423">
    <w:abstractNumId w:val="1"/>
  </w:num>
  <w:num w:numId="12" w16cid:durableId="6685572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6353"/>
    <w:rsid w:val="000D7709"/>
    <w:rsid w:val="00100C42"/>
    <w:rsid w:val="00121291"/>
    <w:rsid w:val="001248E3"/>
    <w:rsid w:val="00166ECD"/>
    <w:rsid w:val="0017693E"/>
    <w:rsid w:val="00267E07"/>
    <w:rsid w:val="002C42F9"/>
    <w:rsid w:val="003453DD"/>
    <w:rsid w:val="003571B1"/>
    <w:rsid w:val="003821BC"/>
    <w:rsid w:val="0039791A"/>
    <w:rsid w:val="00434BDB"/>
    <w:rsid w:val="004D6827"/>
    <w:rsid w:val="005D06FE"/>
    <w:rsid w:val="00683EA0"/>
    <w:rsid w:val="006921D6"/>
    <w:rsid w:val="006C526B"/>
    <w:rsid w:val="006E47E3"/>
    <w:rsid w:val="00702FD6"/>
    <w:rsid w:val="007561D7"/>
    <w:rsid w:val="007A4F3B"/>
    <w:rsid w:val="007C2AE9"/>
    <w:rsid w:val="008F254B"/>
    <w:rsid w:val="0090259C"/>
    <w:rsid w:val="00A04C2A"/>
    <w:rsid w:val="00A61CC7"/>
    <w:rsid w:val="00AA64FA"/>
    <w:rsid w:val="00B7167F"/>
    <w:rsid w:val="00B90627"/>
    <w:rsid w:val="00BC2028"/>
    <w:rsid w:val="00BE739C"/>
    <w:rsid w:val="00C02C19"/>
    <w:rsid w:val="00C60407"/>
    <w:rsid w:val="00C62EB9"/>
    <w:rsid w:val="00C657C0"/>
    <w:rsid w:val="00CE6353"/>
    <w:rsid w:val="00D11530"/>
    <w:rsid w:val="00D430F9"/>
    <w:rsid w:val="00DF3450"/>
    <w:rsid w:val="00E26DAA"/>
    <w:rsid w:val="00E67D6D"/>
    <w:rsid w:val="00E85255"/>
    <w:rsid w:val="00E9500B"/>
    <w:rsid w:val="00EC264B"/>
    <w:rsid w:val="00EF2DB4"/>
    <w:rsid w:val="00F4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613A5"/>
  <w15:docId w15:val="{1AEEC7C0-D7AF-4451-871D-B5DC3E70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C52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C526B"/>
  </w:style>
  <w:style w:type="paragraph" w:styleId="Footer">
    <w:name w:val="footer"/>
    <w:basedOn w:val="Normal"/>
    <w:link w:val="FooterChar"/>
    <w:uiPriority w:val="99"/>
    <w:rsid w:val="006C52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C5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emy J. Shafer</dc:creator>
  <cp:keywords/>
  <cp:lastModifiedBy>Lauren Kerner</cp:lastModifiedBy>
  <cp:revision>2</cp:revision>
  <dcterms:created xsi:type="dcterms:W3CDTF">2025-10-20T17:39:00Z</dcterms:created>
  <dcterms:modified xsi:type="dcterms:W3CDTF">2025-10-20T17:39:00Z</dcterms:modified>
</cp:coreProperties>
</file>